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98480A" w:rsidP="00B07357" w:rsidRDefault="006E58BA" w14:paraId="2F5575B1" w14:textId="390CF918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</w:t>
      </w:r>
      <w:r w:rsidR="000F0812">
        <w:rPr>
          <w:rFonts w:ascii="Times New Roman" w:hAnsi="Times New Roman" w:cs="Times New Roman"/>
          <w:b/>
          <w:bCs/>
          <w:i/>
          <w:iCs/>
          <w:sz w:val="36"/>
          <w:szCs w:val="36"/>
        </w:rPr>
        <w:t>Business Administration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:rsidRPr="00D83B2B" w:rsidR="00D83B2B" w:rsidP="009049A2" w:rsidRDefault="000F0812" w14:paraId="788B100A" w14:textId="6DEC28C6">
      <w:pPr>
        <w:rPr>
          <w:rFonts w:cstheme="minorHAnsi"/>
        </w:rPr>
      </w:pPr>
      <w:r w:rsidRPr="0070169A">
        <w:rPr>
          <w:rFonts w:cstheme="minorHAnsi"/>
        </w:rPr>
        <w:t>Business Administration degrees are among the most popular college programs in the United States and with good reason. Equipped with a versatile degree, students can potentially launch a career in any industry, from marketing to manufacturing, accounting to analytics</w:t>
      </w:r>
      <w:r w:rsidRPr="00EE4D89" w:rsidR="00554C6F">
        <w:rPr>
          <w:rFonts w:cstheme="minorHAnsi"/>
        </w:rPr>
        <w:t>.</w:t>
      </w:r>
    </w:p>
    <w:p w:rsidRPr="00AC4A21" w:rsidR="0067051E" w:rsidP="05210D86" w:rsidRDefault="0067051E" w14:textId="540D7B36" w14:paraId="556100C0">
      <w:pPr>
        <w:spacing w:line="216" w:lineRule="auto"/>
        <w:rPr>
          <w:rFonts w:cs="Calibri" w:cstheme="minorAscii"/>
          <w:color w:val="231F20"/>
        </w:rPr>
        <w:sectPr w:rsidRPr="00AC4A21" w:rsidR="008E1CE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05210D86" w:rsidR="0067051E">
        <w:rPr>
          <w:rFonts w:cs="Calibri" w:cstheme="minorAscii"/>
          <w:b w:val="1"/>
          <w:bCs w:val="1"/>
          <w:i w:val="1"/>
          <w:iCs w:val="1"/>
          <w:color w:val="231F20"/>
        </w:rPr>
        <w:t>Please</w:t>
      </w:r>
      <w:r w:rsidRPr="05210D86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05210D86" w:rsidR="0067051E">
        <w:rPr>
          <w:rFonts w:cs="Calibri" w:cstheme="minorAscii"/>
          <w:b w:val="1"/>
          <w:bCs w:val="1"/>
          <w:i w:val="1"/>
          <w:iCs w:val="1"/>
          <w:color w:val="231F20"/>
        </w:rPr>
        <w:t>see</w:t>
      </w:r>
      <w:r w:rsidRPr="05210D86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05210D86" w:rsidR="0067051E">
        <w:rPr>
          <w:rFonts w:cs="Calibri" w:cstheme="minorAscii"/>
          <w:b w:val="1"/>
          <w:bCs w:val="1"/>
          <w:i w:val="1"/>
          <w:iCs w:val="1"/>
          <w:color w:val="231F20"/>
        </w:rPr>
        <w:t>a</w:t>
      </w:r>
      <w:r w:rsidRPr="05210D86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05210D86" w:rsidR="0067051E">
        <w:rPr>
          <w:rFonts w:cs="Calibri" w:cstheme="minorAscii"/>
          <w:b w:val="1"/>
          <w:bCs w:val="1"/>
          <w:i w:val="1"/>
          <w:iCs w:val="1"/>
          <w:color w:val="231F20"/>
        </w:rPr>
        <w:t xml:space="preserve">Pathways </w:t>
      </w:r>
      <w:r w:rsidRPr="05210D86" w:rsidR="00521B03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>C</w:t>
      </w:r>
      <w:r w:rsidRPr="05210D86" w:rsidR="00521B03">
        <w:rPr>
          <w:rFonts w:cs="Calibri" w:cstheme="minorAscii"/>
          <w:b w:val="1"/>
          <w:bCs w:val="1"/>
          <w:i w:val="1"/>
          <w:iCs w:val="1"/>
          <w:color w:val="231F20"/>
        </w:rPr>
        <w:t>ounselor</w:t>
      </w:r>
      <w:r w:rsidRPr="05210D86" w:rsidR="00521B03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>:</w:t>
      </w:r>
      <w:r w:rsidRPr="05210D86" w:rsidR="0067051E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 xml:space="preserve"> </w:t>
      </w:r>
      <w:r w:rsidRPr="05210D86" w:rsidR="0067051E">
        <w:rPr>
          <w:rFonts w:cs="Calibri" w:cstheme="minorAscii"/>
          <w:color w:val="231F20"/>
        </w:rPr>
        <w:t>Create</w:t>
      </w:r>
      <w:r w:rsidRPr="05210D86" w:rsidR="0067051E">
        <w:rPr>
          <w:rFonts w:cs="Calibri" w:cstheme="minorAscii"/>
          <w:color w:val="231F20"/>
          <w:spacing w:val="-17"/>
        </w:rPr>
        <w:t xml:space="preserve"> </w:t>
      </w:r>
      <w:r w:rsidRPr="05210D86" w:rsidR="0067051E">
        <w:rPr>
          <w:rFonts w:cs="Calibri" w:cstheme="minorAscii"/>
          <w:color w:val="231F20"/>
        </w:rPr>
        <w:t>an</w:t>
      </w:r>
      <w:r w:rsidRPr="05210D86" w:rsidR="0067051E">
        <w:rPr>
          <w:rFonts w:cs="Calibri" w:cstheme="minorAscii"/>
          <w:color w:val="231F20"/>
          <w:spacing w:val="-18"/>
        </w:rPr>
        <w:t xml:space="preserve"> </w:t>
      </w:r>
      <w:r w:rsidRPr="05210D86" w:rsidR="0067051E">
        <w:rPr>
          <w:rFonts w:cs="Calibri" w:cstheme="minorAscii"/>
          <w:color w:val="231F20"/>
        </w:rPr>
        <w:t>education</w:t>
      </w:r>
      <w:r w:rsidRPr="05210D86" w:rsidR="0067051E">
        <w:rPr>
          <w:rFonts w:cs="Calibri" w:cstheme="minorAscii"/>
          <w:color w:val="231F20"/>
          <w:spacing w:val="-17"/>
        </w:rPr>
        <w:t xml:space="preserve"> </w:t>
      </w:r>
      <w:r w:rsidRPr="05210D86" w:rsidR="0067051E">
        <w:rPr>
          <w:rFonts w:cs="Calibri" w:cstheme="minorAscii"/>
          <w:color w:val="231F20"/>
        </w:rPr>
        <w:t>plan</w:t>
      </w:r>
      <w:r w:rsidRPr="05210D86" w:rsidR="0067051E">
        <w:rPr>
          <w:rFonts w:cs="Calibri" w:cstheme="minorAscii"/>
          <w:color w:val="231F20"/>
          <w:spacing w:val="-17"/>
        </w:rPr>
        <w:t xml:space="preserve"> c</w:t>
      </w:r>
      <w:r w:rsidRPr="05210D86" w:rsidR="0067051E">
        <w:rPr>
          <w:rFonts w:cs="Calibri" w:cstheme="minorAscii"/>
          <w:color w:val="231F20"/>
        </w:rPr>
        <w:t>ustomized</w:t>
      </w:r>
      <w:r w:rsidRPr="05210D86" w:rsidR="0067051E">
        <w:rPr>
          <w:rFonts w:cs="Calibri" w:cstheme="minorAscii"/>
          <w:color w:val="231F20"/>
          <w:spacing w:val="-19"/>
        </w:rPr>
        <w:t xml:space="preserve"> </w:t>
      </w:r>
      <w:r w:rsidRPr="05210D86" w:rsidR="0067051E">
        <w:rPr>
          <w:rFonts w:cs="Calibri" w:cstheme="minorAscii"/>
          <w:color w:val="231F20"/>
        </w:rPr>
        <w:t>to</w:t>
      </w:r>
      <w:r w:rsidRPr="05210D86" w:rsidR="0067051E">
        <w:rPr>
          <w:rFonts w:cs="Calibri" w:cstheme="minorAscii"/>
          <w:color w:val="231F20"/>
          <w:spacing w:val="-19"/>
        </w:rPr>
        <w:t xml:space="preserve"> </w:t>
      </w:r>
      <w:r w:rsidRPr="05210D86" w:rsidR="0067051E">
        <w:rPr>
          <w:rFonts w:cs="Calibri" w:cstheme="minorAscii"/>
          <w:color w:val="231F20"/>
        </w:rPr>
        <w:t>meet</w:t>
      </w:r>
      <w:r w:rsidRPr="05210D86" w:rsidR="0067051E">
        <w:rPr>
          <w:rFonts w:cs="Calibri" w:cstheme="minorAscii"/>
          <w:color w:val="231F20"/>
          <w:spacing w:val="-20"/>
        </w:rPr>
        <w:t xml:space="preserve"> </w:t>
      </w:r>
      <w:r w:rsidRPr="05210D86" w:rsidR="0067051E">
        <w:rPr>
          <w:rFonts w:cs="Calibri" w:cstheme="minorAscii"/>
          <w:color w:val="231F20"/>
        </w:rPr>
        <w:t>your</w:t>
      </w:r>
      <w:r w:rsidRPr="05210D86" w:rsidR="0067051E">
        <w:rPr>
          <w:rFonts w:cs="Calibri" w:cstheme="minorAscii"/>
          <w:color w:val="231F20"/>
          <w:spacing w:val="-19"/>
        </w:rPr>
        <w:t xml:space="preserve"> </w:t>
      </w:r>
      <w:r w:rsidRPr="05210D86" w:rsidR="0067051E">
        <w:rPr>
          <w:rFonts w:cs="Calibri" w:cstheme="minorAscii"/>
          <w:color w:val="231F20"/>
        </w:rPr>
        <w:t>needs</w:t>
      </w:r>
      <w:r w:rsidRPr="05210D86" w:rsidR="0067051E">
        <w:rPr>
          <w:rFonts w:cs="Calibri" w:cstheme="minorAscii"/>
          <w:color w:val="231F20"/>
          <w:w w:val="105"/>
        </w:rPr>
        <w:t xml:space="preserve">.  </w:t>
      </w:r>
      <w:hyperlink w:history="1" r:id="Rd1a6ac0c68404c48">
        <w:r w:rsidRPr="05210D86" w:rsidR="000848E5">
          <w:rPr>
            <w:rStyle w:val="Hyperlink"/>
            <w:rFonts w:cs="Calibri" w:cstheme="minorAscii"/>
            <w:w w:val="105"/>
          </w:rPr>
          <w:t>Contact a Counselor</w:t>
        </w:r>
      </w:hyperlink>
    </w:p>
    <w:p w:rsidRPr="00DB0AA6" w:rsidR="008E1CE1" w:rsidP="00FC63FB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="009049A2" w:rsidP="05210D86" w:rsidRDefault="009049A2" w14:paraId="184CB61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05210D86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, A.S.-T CSU, CSUSM, UC</w:t>
      </w:r>
    </w:p>
    <w:p w:rsidR="009049A2" w:rsidP="05210D86" w:rsidRDefault="009049A2" w14:paraId="51F20EB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05210D86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, Non-transfer A.S.</w:t>
      </w:r>
    </w:p>
    <w:p w:rsidR="009049A2" w:rsidP="05210D86" w:rsidRDefault="009049A2" w14:paraId="4E2B0FBE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05210D86" w:rsidR="009049A2">
        <w:rPr>
          <w:rFonts w:ascii="Calibri" w:hAnsi="Calibri" w:cs="Calibri" w:asciiTheme="minorAscii" w:hAnsiTheme="minorAscii" w:cstheme="minorAscii"/>
          <w:sz w:val="20"/>
          <w:szCs w:val="20"/>
        </w:rPr>
        <w:t>Accounting Certificate</w:t>
      </w:r>
    </w:p>
    <w:p w:rsidR="009049A2" w:rsidP="05210D86" w:rsidRDefault="009049A2" w14:paraId="6507CBA1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05210D86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 Certificate</w:t>
      </w:r>
    </w:p>
    <w:p w:rsidR="2F216FFB" w:rsidP="05210D86" w:rsidRDefault="2F216FFB" w14:paraId="0CFA6B25" w14:textId="07E4106F">
      <w:pPr>
        <w:pStyle w:val="ListParagraph"/>
        <w:numPr>
          <w:ilvl w:val="0"/>
          <w:numId w:val="1"/>
        </w:numPr>
        <w:rPr>
          <w:noProof w:val="0"/>
          <w:sz w:val="20"/>
          <w:szCs w:val="20"/>
          <w:lang w:val="en-US"/>
        </w:rPr>
      </w:pPr>
      <w:r w:rsidRPr="05210D86" w:rsidR="2F216FF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Facilities Management Certificate</w:t>
      </w:r>
    </w:p>
    <w:p w:rsidRPr="00616E38" w:rsidR="009049A2" w:rsidP="05210D86" w:rsidRDefault="009049A2" w14:paraId="771BD6FF" w14:textId="74FE4FEC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05210D86" w:rsidR="009049A2">
        <w:rPr>
          <w:rFonts w:ascii="Calibri" w:hAnsi="Calibri" w:cs="Calibri" w:asciiTheme="minorAscii" w:hAnsiTheme="minorAscii" w:cstheme="minorAscii"/>
          <w:sz w:val="20"/>
          <w:szCs w:val="20"/>
        </w:rPr>
        <w:t>Small Business/Entrepreneurship Certificate</w:t>
      </w:r>
    </w:p>
    <w:p w:rsidRPr="007B70DE" w:rsidR="00CD74E2" w:rsidP="00FC63FB" w:rsidRDefault="007B70DE" w14:paraId="2715CE70" w14:textId="1482E1E6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1795945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:rsidRPr="008E1CE1" w:rsidR="008E1CE1" w:rsidP="05210D86" w:rsidRDefault="008E1CE1" w14:paraId="4BBD8445" w14:textId="5F0EA4EC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5210D86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05210D86" w:rsidR="00554C6F">
        <w:rPr>
          <w:rFonts w:ascii="Calibri" w:hAnsi="Calibri" w:cs="Calibri" w:asciiTheme="minorAscii" w:hAnsiTheme="minorAscii" w:cstheme="minorAscii"/>
          <w:sz w:val="20"/>
          <w:szCs w:val="20"/>
        </w:rPr>
        <w:t>24</w:t>
      </w:r>
    </w:p>
    <w:p w:rsidRPr="009C5953" w:rsidR="00BB5431" w:rsidP="05210D86" w:rsidRDefault="009049A2" w14:paraId="64E88867" w14:textId="41799694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05210D86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05210D86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05210D86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05210D86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05210D86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05210D86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05210D86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05210D86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Pr="05210D86" w:rsidR="00270F19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05210D86" w:rsidR="00270F19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05210D86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05210D86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05210D86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8ad0c6455a9c4790">
        <w:r w:rsidRPr="05210D86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05210D86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B07357" w:rsidRDefault="009D0498" w14:paraId="1FF0D769" w14:textId="6AA07D71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0F0812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F0812" w:rsidP="000F0812" w:rsidRDefault="000F0812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F0812" w:rsidR="000F0812" w:rsidP="000F0812" w:rsidRDefault="000F0812" w14:paraId="3D6B958D" w14:textId="082F685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4</w:t>
            </w:r>
          </w:p>
        </w:tc>
        <w:tc>
          <w:tcPr>
            <w:tcW w:w="5870" w:type="dxa"/>
          </w:tcPr>
          <w:p w:rsidRPr="000F0812" w:rsidR="000F0812" w:rsidP="000F0812" w:rsidRDefault="000F0812" w14:paraId="635529C6" w14:textId="4C3B93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:rsidRPr="000F0812" w:rsidR="000F0812" w:rsidP="000F0812" w:rsidRDefault="000F0812" w14:paraId="55306BD1" w14:textId="150E6CD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F0812" w:rsidP="000F0812" w:rsidRDefault="000F0812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F0812" w:rsidR="000F0812" w:rsidP="000F0812" w:rsidRDefault="000F0812" w14:paraId="3E149C49" w14:textId="74299DC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3</w:t>
            </w:r>
          </w:p>
        </w:tc>
        <w:tc>
          <w:tcPr>
            <w:tcW w:w="5870" w:type="dxa"/>
          </w:tcPr>
          <w:p w:rsidRPr="000F0812" w:rsidR="000F0812" w:rsidP="000F0812" w:rsidRDefault="000F0812" w14:paraId="37BC83B3" w14:textId="4213A03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:rsidRPr="000F0812" w:rsidR="000F0812" w:rsidP="000F0812" w:rsidRDefault="000F0812" w14:paraId="56152D89" w14:textId="4420E23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F0812" w:rsidP="000F0812" w:rsidRDefault="000F0812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F0812" w:rsidR="000F0812" w:rsidP="000F0812" w:rsidRDefault="000F0812" w14:paraId="22C1A284" w14:textId="7F316C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00</w:t>
            </w:r>
          </w:p>
        </w:tc>
        <w:tc>
          <w:tcPr>
            <w:tcW w:w="5870" w:type="dxa"/>
          </w:tcPr>
          <w:p w:rsidRPr="000F0812" w:rsidR="000F0812" w:rsidP="000F0812" w:rsidRDefault="000F0812" w14:paraId="798454FA" w14:textId="5D22C36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:rsidRPr="000F0812" w:rsidR="000F0812" w:rsidP="000F0812" w:rsidRDefault="000F0812" w14:paraId="64BCEF68" w14:textId="412D970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:rsidTr="000B620F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EE1CC7" w:rsidR="000F0812" w:rsidP="000F0812" w:rsidRDefault="000F0812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0F0812" w:rsidR="000F0812" w:rsidP="000F0812" w:rsidRDefault="000F0812" w14:paraId="20B8434A" w14:textId="0097DB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0F0812" w:rsidR="000F0812" w:rsidP="000F0812" w:rsidRDefault="000F0812" w14:paraId="57FA4267" w14:textId="195ED91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0F0812" w:rsidR="000F0812" w:rsidP="000F0812" w:rsidRDefault="000F0812" w14:paraId="36D23F10" w14:textId="07560EC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B07357" w:rsidRDefault="00F003A4" w14:paraId="0C0802D9" w14:textId="49E51E7C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F0812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F0812" w:rsidP="000F0812" w:rsidRDefault="000F0812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F0812" w:rsidR="000F0812" w:rsidP="000F0812" w:rsidRDefault="000F0812" w14:paraId="76FDD812" w14:textId="0EE228F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201</w:t>
            </w:r>
          </w:p>
        </w:tc>
        <w:tc>
          <w:tcPr>
            <w:tcW w:w="5870" w:type="dxa"/>
          </w:tcPr>
          <w:p w:rsidRPr="000F0812" w:rsidR="000F0812" w:rsidP="000F0812" w:rsidRDefault="000F0812" w14:paraId="03571DB6" w14:textId="72A045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:rsidRPr="000F0812" w:rsidR="000F0812" w:rsidP="000F0812" w:rsidRDefault="000F0812" w14:paraId="401B7A34" w14:textId="55A0E0E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F0812" w:rsidP="000F0812" w:rsidRDefault="000F0812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F0812" w:rsidR="000F0812" w:rsidP="000F0812" w:rsidRDefault="000F0812" w14:paraId="66A271EF" w14:textId="33109CE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20</w:t>
            </w:r>
          </w:p>
        </w:tc>
        <w:tc>
          <w:tcPr>
            <w:tcW w:w="5870" w:type="dxa"/>
          </w:tcPr>
          <w:p w:rsidRPr="000F0812" w:rsidR="000F0812" w:rsidP="000F0812" w:rsidRDefault="000F0812" w14:paraId="00F9BB57" w14:textId="1682A85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:rsidRPr="000F0812" w:rsidR="000F0812" w:rsidP="000F0812" w:rsidRDefault="000F0812" w14:paraId="0794A019" w14:textId="49135A6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:rsidTr="0088061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F0812" w:rsidP="000F0812" w:rsidRDefault="000F0812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F0812" w:rsidR="000F0812" w:rsidP="000F0812" w:rsidRDefault="000F0812" w14:paraId="65DB1BD4" w14:textId="679FF3E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5</w:t>
            </w:r>
          </w:p>
        </w:tc>
        <w:tc>
          <w:tcPr>
            <w:tcW w:w="5870" w:type="dxa"/>
          </w:tcPr>
          <w:p w:rsidRPr="000F0812" w:rsidR="000F0812" w:rsidP="000F0812" w:rsidRDefault="000F0812" w14:paraId="21C771E7" w14:textId="2D72312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:rsidRPr="000F0812" w:rsidR="000F0812" w:rsidP="000F0812" w:rsidRDefault="000F0812" w14:paraId="7B69753E" w14:textId="31F6C6C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:rsidTr="000B620F" w14:paraId="06A2169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554C6F" w:rsidR="000F0812" w:rsidP="000F0812" w:rsidRDefault="000F0812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0F0812" w:rsidR="000F0812" w:rsidP="000F0812" w:rsidRDefault="000F0812" w14:paraId="0828694A" w14:textId="4B4D313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0F0812" w:rsidR="000F0812" w:rsidP="000F0812" w:rsidRDefault="000F0812" w14:paraId="115C0398" w14:textId="43242EA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0F0812" w:rsidR="000F0812" w:rsidP="000F0812" w:rsidRDefault="000F0812" w14:paraId="12028B2E" w14:textId="321F6DE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FC63FB" w:rsidRDefault="00B07357" w14:paraId="6D42FE7D" w14:textId="2D456167">
      <w:pPr>
        <w:pStyle w:val="Heading10"/>
      </w:pPr>
      <w:r>
        <w:t>Notes:</w:t>
      </w:r>
    </w:p>
    <w:p w:rsidR="00B07357" w:rsidP="05210D86" w:rsidRDefault="00B07357" w14:paraId="5F0DF9BC" w14:textId="7E5CD474">
      <w:pPr>
        <w:ind w:left="360"/>
        <w:rPr>
          <w:sz w:val="18"/>
          <w:szCs w:val="18"/>
        </w:rPr>
        <w:sectPr w:rsidR="00B07357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5210D86" w:rsidR="00B07357">
        <w:rPr>
          <w:sz w:val="18"/>
          <w:szCs w:val="18"/>
        </w:rPr>
        <w:t xml:space="preserve">Competency in English and math is </w:t>
      </w:r>
      <w:r w:rsidRPr="05210D86" w:rsidR="00B07357">
        <w:rPr>
          <w:sz w:val="18"/>
          <w:szCs w:val="18"/>
        </w:rPr>
        <w:t>required</w:t>
      </w:r>
      <w:r w:rsidRPr="05210D86" w:rsidR="00B07357">
        <w:rPr>
          <w:sz w:val="18"/>
          <w:szCs w:val="18"/>
        </w:rPr>
        <w:t xml:space="preserve"> prior to completing the certificate. This may be </w:t>
      </w:r>
      <w:r w:rsidRPr="05210D86" w:rsidR="00B07357">
        <w:rPr>
          <w:sz w:val="18"/>
          <w:szCs w:val="18"/>
        </w:rPr>
        <w:t>accomplished</w:t>
      </w:r>
      <w:r w:rsidRPr="05210D86" w:rsidR="00B07357">
        <w:rPr>
          <w:sz w:val="18"/>
          <w:szCs w:val="18"/>
        </w:rPr>
        <w:t xml:space="preserve"> by testing or completion of ENGL-098 Writing and Reading Fundamentals </w:t>
      </w:r>
      <w:r w:rsidRPr="05210D86" w:rsidR="00B07357">
        <w:rPr>
          <w:sz w:val="18"/>
          <w:szCs w:val="18"/>
        </w:rPr>
        <w:t>In</w:t>
      </w:r>
      <w:r w:rsidRPr="05210D86" w:rsidR="00B07357">
        <w:rPr>
          <w:sz w:val="18"/>
          <w:szCs w:val="18"/>
        </w:rPr>
        <w:t xml:space="preserve"> English (formerly English Fundamentals) or ESL-098 Preparation for English Composition for Multilingual Students (formerly ESL-098W English Writing Fundamentals) and MATH-090 Elementary Algebra.</w:t>
      </w:r>
    </w:p>
    <w:p w:rsidR="0067051E" w:rsidP="00FC63FB" w:rsidRDefault="00605018" w14:paraId="1B2AB367" w14:textId="517DA6F4">
      <w:pPr>
        <w:pStyle w:val="Heading10"/>
      </w:pPr>
      <w:r w:rsidR="0067051E">
        <w:rPr/>
        <w:t>Career Options</w:t>
      </w:r>
    </w:p>
    <w:p w:rsidRPr="00EE1CC7" w:rsidR="00EE1CC7" w:rsidP="05210D86" w:rsidRDefault="00EE1CC7" w14:paraId="479A20A5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05210D86" w:rsidR="00EE1CC7">
        <w:rPr>
          <w:rFonts w:cs="Calibri" w:cstheme="minorAscii"/>
          <w:sz w:val="18"/>
          <w:szCs w:val="18"/>
        </w:rPr>
        <w:t>Financial Manager (SM, B)</w:t>
      </w:r>
    </w:p>
    <w:p w:rsidR="000F0812" w:rsidP="05210D86" w:rsidRDefault="00EE1CC7" w14:paraId="4206465F" w14:textId="397759BA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05210D86" w:rsidR="00EE1CC7">
        <w:rPr>
          <w:rFonts w:cs="Calibri" w:cstheme="minorAscii"/>
          <w:sz w:val="18"/>
          <w:szCs w:val="18"/>
        </w:rPr>
        <w:t>Accountant (B, M)</w:t>
      </w:r>
    </w:p>
    <w:p w:rsidRPr="000F0812" w:rsidR="000F0812" w:rsidP="05210D86" w:rsidRDefault="000F0812" w14:paraId="5C3EEBA9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05210D86" w:rsidR="000F0812">
        <w:rPr>
          <w:rFonts w:cs="Calibri" w:cstheme="minorAscii"/>
          <w:sz w:val="18"/>
          <w:szCs w:val="18"/>
        </w:rPr>
        <w:t>General and Operations Manager (B)</w:t>
      </w:r>
    </w:p>
    <w:p w:rsidR="000F0812" w:rsidP="05210D86" w:rsidRDefault="000F0812" w14:paraId="6B3A64DD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05210D86" w:rsidR="000F0812">
        <w:rPr>
          <w:rFonts w:cs="Calibri" w:cstheme="minorAscii"/>
          <w:sz w:val="18"/>
          <w:szCs w:val="18"/>
        </w:rPr>
        <w:t>Management Analyst (B, M)</w:t>
      </w:r>
    </w:p>
    <w:p w:rsidR="00605018" w:rsidP="05210D86" w:rsidRDefault="0067051E" w14:paraId="24DA84FC" w14:textId="5B8728F0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05210D86" w:rsidR="0067051E">
        <w:rPr>
          <w:rFonts w:cs="Calibri" w:cstheme="minorAscii"/>
          <w:sz w:val="18"/>
          <w:szCs w:val="18"/>
        </w:rPr>
        <w:t xml:space="preserve">Find more careers: </w:t>
      </w:r>
      <w:hyperlink r:id="R1ce0109af7304fd9">
        <w:r w:rsidRPr="05210D86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FC63FB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5210D86" w:rsidRDefault="00F76131" w14:paraId="4DFD6D98" w14:textId="3AC5E548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5210D86" w:rsidR="00F76131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05210D86" w:rsidR="00F76131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05210D86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05210D86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05210D86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05210D86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05210D86" w:rsidR="58365EF6">
        <w:rPr>
          <w:rFonts w:cs="Calibri" w:cstheme="minorAscii"/>
          <w:color w:val="231F20"/>
          <w:w w:val="105"/>
          <w:sz w:val="18"/>
          <w:szCs w:val="18"/>
        </w:rPr>
        <w:t xml:space="preserve">.</w:t>
      </w:r>
    </w:p>
    <w:p w:rsidRPr="00486099" w:rsidR="00157999" w:rsidP="00EE1CC7" w:rsidRDefault="00157999" w14:paraId="3E8E5ADC" w14:textId="2CC7A7D9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157999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326AA" w:rsidP="00DF2F19" w:rsidRDefault="00C326AA" w14:paraId="3B418C11" w14:textId="77777777">
      <w:pPr>
        <w:spacing w:after="0" w:line="240" w:lineRule="auto"/>
      </w:pPr>
      <w:r>
        <w:separator/>
      </w:r>
    </w:p>
  </w:endnote>
  <w:endnote w:type="continuationSeparator" w:id="0">
    <w:p w:rsidR="00C326AA" w:rsidP="00DF2F19" w:rsidRDefault="00C326AA" w14:paraId="178E05C6" w14:textId="77777777">
      <w:pPr>
        <w:spacing w:after="0" w:line="240" w:lineRule="auto"/>
      </w:pPr>
      <w:r>
        <w:continuationSeparator/>
      </w:r>
    </w:p>
  </w:endnote>
  <w:endnote w:type="continuationNotice" w:id="1">
    <w:p w:rsidR="00C326AA" w:rsidRDefault="00C326AA" w14:paraId="59D314A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3DAC" w:rsidRDefault="00C33DAC" w14:paraId="56EB186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326AA" w:rsidP="00DF2F19" w:rsidRDefault="00C326AA" w14:paraId="749DEAB2" w14:textId="77777777">
      <w:pPr>
        <w:spacing w:after="0" w:line="240" w:lineRule="auto"/>
      </w:pPr>
      <w:r>
        <w:separator/>
      </w:r>
    </w:p>
  </w:footnote>
  <w:footnote w:type="continuationSeparator" w:id="0">
    <w:p w:rsidR="00C326AA" w:rsidP="00DF2F19" w:rsidRDefault="00C326AA" w14:paraId="1848A78A" w14:textId="77777777">
      <w:pPr>
        <w:spacing w:after="0" w:line="240" w:lineRule="auto"/>
      </w:pPr>
      <w:r>
        <w:continuationSeparator/>
      </w:r>
    </w:p>
  </w:footnote>
  <w:footnote w:type="continuationNotice" w:id="1">
    <w:p w:rsidR="00C326AA" w:rsidRDefault="00C326AA" w14:paraId="3814AD7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3DAC" w:rsidRDefault="00C33DAC" w14:paraId="4680F87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3DAC" w:rsidRDefault="00C33DAC" w14:paraId="4979B52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533FDA3C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401D139D" w:rsidR="401D139D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401D139D" w:rsidR="401D139D">
      <w:rPr>
        <w:rFonts w:ascii="Gill Sans MT" w:hAnsi="Gill Sans MT" w:cs="Times New Roman"/>
        <w:caps w:val="1"/>
        <w:sz w:val="40"/>
        <w:szCs w:val="40"/>
      </w:rPr>
      <w:t xml:space="preserve"> Map</w:t>
    </w:r>
    <w:r w:rsidRPr="401D139D" w:rsidR="401D139D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401D139D" w:rsidR="401D139D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B620F"/>
    <w:rsid w:val="000C61A9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2064A9"/>
    <w:rsid w:val="00222820"/>
    <w:rsid w:val="00222F6A"/>
    <w:rsid w:val="00231B7E"/>
    <w:rsid w:val="002323FC"/>
    <w:rsid w:val="00247605"/>
    <w:rsid w:val="00270F19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243E"/>
    <w:rsid w:val="008B54BF"/>
    <w:rsid w:val="008C62B6"/>
    <w:rsid w:val="008D12AC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7357"/>
    <w:rsid w:val="00B21CE2"/>
    <w:rsid w:val="00B27B28"/>
    <w:rsid w:val="00B31614"/>
    <w:rsid w:val="00B662E6"/>
    <w:rsid w:val="00B957A7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26AA"/>
    <w:rsid w:val="00C33DAC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C63FB"/>
    <w:rsid w:val="00FD7189"/>
    <w:rsid w:val="00FE5239"/>
    <w:rsid w:val="05210D86"/>
    <w:rsid w:val="15DDDDF8"/>
    <w:rsid w:val="228E675F"/>
    <w:rsid w:val="2F216FFB"/>
    <w:rsid w:val="307EFFBB"/>
    <w:rsid w:val="401D139D"/>
    <w:rsid w:val="410DA3BB"/>
    <w:rsid w:val="58365EF6"/>
    <w:rsid w:val="732396A6"/>
    <w:rsid w:val="74F5E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FC63FB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FC63FB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www.msjc.edu/hub/" TargetMode="External" Id="Rd1a6ac0c68404c48" /><Relationship Type="http://schemas.openxmlformats.org/officeDocument/2006/relationships/hyperlink" Target="https://catalog.msjc.edu/instructional-programs/" TargetMode="External" Id="R8ad0c6455a9c4790" /><Relationship Type="http://schemas.openxmlformats.org/officeDocument/2006/relationships/hyperlink" Target="http://msjc.emsicc.com" TargetMode="External" Id="R1ce0109af7304fd9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BUS_Bus_Admin_CERT</dc:title>
  <dc:subject/>
  <dc:creator>Rhonda Nishimoto</dc:creator>
  <keywords/>
  <dc:description/>
  <lastModifiedBy>Meghan Basgall</lastModifiedBy>
  <revision>9</revision>
  <dcterms:created xsi:type="dcterms:W3CDTF">2021-03-01T20:24:00.0000000Z</dcterms:created>
  <dcterms:modified xsi:type="dcterms:W3CDTF">2023-05-05T17:27:39.35289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